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6D54961F" w:rsidR="005C21CF" w:rsidRPr="005C21CF" w:rsidRDefault="005C21CF" w:rsidP="005864B4">
      <w:pPr>
        <w:jc w:val="center"/>
        <w:rPr>
          <w:sz w:val="22"/>
          <w:szCs w:val="22"/>
          <w:lang w:val="en-GB"/>
        </w:rPr>
      </w:pPr>
      <w:r>
        <w:rPr>
          <w:sz w:val="22"/>
          <w:szCs w:val="22"/>
          <w:lang w:val="en-GB"/>
        </w:rPr>
        <w:t xml:space="preserve">State of </w:t>
      </w:r>
      <w:r w:rsidR="00BC3B79">
        <w:rPr>
          <w:sz w:val="22"/>
          <w:szCs w:val="22"/>
          <w:lang w:val="en-GB"/>
        </w:rPr>
        <w:t>N</w:t>
      </w:r>
      <w:r w:rsidR="00C92FE6">
        <w:rPr>
          <w:sz w:val="22"/>
          <w:szCs w:val="22"/>
          <w:lang w:val="en-GB"/>
        </w:rPr>
        <w:t xml:space="preserve">orth </w:t>
      </w:r>
      <w:r w:rsidR="00AB583E">
        <w:rPr>
          <w:sz w:val="22"/>
          <w:szCs w:val="22"/>
          <w:lang w:val="en-GB"/>
        </w:rPr>
        <w:t>Dakot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21047204"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AB583E">
        <w:rPr>
          <w:sz w:val="22"/>
          <w:szCs w:val="22"/>
          <w:lang w:val="en-GB"/>
        </w:rPr>
        <w:t>3</w:t>
      </w:r>
      <w:r w:rsidR="00C92FE6">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AB583E">
        <w:rPr>
          <w:sz w:val="22"/>
          <w:szCs w:val="22"/>
          <w:lang w:val="en-GB"/>
        </w:rPr>
        <w:t>3</w:t>
      </w:r>
      <w:r w:rsidR="00ED1E41">
        <w:rPr>
          <w:sz w:val="22"/>
          <w:szCs w:val="22"/>
          <w:lang w:val="en-GB"/>
        </w:rPr>
        <w:t xml:space="preserve"> days of this notice you shall surrender possession of the Property.</w:t>
      </w:r>
    </w:p>
    <w:p w14:paraId="794FFFF3" w14:textId="6D1D6739"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AB583E">
        <w:rPr>
          <w:sz w:val="22"/>
          <w:szCs w:val="22"/>
          <w:lang w:val="en-GB"/>
        </w:rPr>
        <w:t>3</w:t>
      </w:r>
      <w:r w:rsidR="00C92FE6">
        <w:rPr>
          <w:sz w:val="22"/>
          <w:szCs w:val="22"/>
          <w:lang w:val="en-GB"/>
        </w:rPr>
        <w:t xml:space="preserve"> </w:t>
      </w:r>
      <w:r>
        <w:rPr>
          <w:sz w:val="22"/>
          <w:szCs w:val="22"/>
          <w:lang w:val="en-GB"/>
        </w:rPr>
        <w:t>days of this notice.</w:t>
      </w:r>
    </w:p>
    <w:p w14:paraId="67A4FF90" w14:textId="1AE6FCB2"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w:t>
      </w:r>
      <w:r w:rsidR="00AB583E">
        <w:rPr>
          <w:sz w:val="22"/>
          <w:szCs w:val="22"/>
          <w:lang w:val="en-GB"/>
        </w:rPr>
        <w:t>3</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AB583E">
        <w:rPr>
          <w:sz w:val="22"/>
          <w:szCs w:val="22"/>
          <w:lang w:val="en-GB"/>
        </w:rPr>
        <w:t>3</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FE4C71" w14:textId="77777777" w:rsidR="000E674D" w:rsidRDefault="000E674D" w:rsidP="00CB37D9">
      <w:pPr>
        <w:spacing w:after="0" w:line="240" w:lineRule="auto"/>
      </w:pPr>
      <w:r>
        <w:separator/>
      </w:r>
    </w:p>
  </w:endnote>
  <w:endnote w:type="continuationSeparator" w:id="0">
    <w:p w14:paraId="38593AC6" w14:textId="77777777" w:rsidR="000E674D" w:rsidRDefault="000E674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3317F" w14:textId="77777777" w:rsidR="00D07F77" w:rsidRDefault="00D07F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BD664AE" w:rsidR="00CB37D9" w:rsidRPr="00D07F77" w:rsidRDefault="00CB37D9" w:rsidP="00D07F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EF15C6" w14:textId="77777777" w:rsidR="00D07F77" w:rsidRDefault="00D07F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D0D64D" w14:textId="77777777" w:rsidR="000E674D" w:rsidRDefault="000E674D" w:rsidP="00CB37D9">
      <w:pPr>
        <w:spacing w:after="0" w:line="240" w:lineRule="auto"/>
      </w:pPr>
      <w:r>
        <w:separator/>
      </w:r>
    </w:p>
  </w:footnote>
  <w:footnote w:type="continuationSeparator" w:id="0">
    <w:p w14:paraId="751D3551" w14:textId="77777777" w:rsidR="000E674D" w:rsidRDefault="000E674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C2CFBF" w14:textId="77777777" w:rsidR="00D07F77" w:rsidRDefault="00D07F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AF357E7" w:rsidR="00AD6FC0" w:rsidRPr="00D07F77" w:rsidRDefault="00AD6FC0" w:rsidP="00D07F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9A9255" w14:textId="77777777" w:rsidR="00D07F77" w:rsidRDefault="00D07F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085D"/>
    <w:rsid w:val="00064CDE"/>
    <w:rsid w:val="00075F4C"/>
    <w:rsid w:val="000926AA"/>
    <w:rsid w:val="0009333C"/>
    <w:rsid w:val="000A5A12"/>
    <w:rsid w:val="000D10EF"/>
    <w:rsid w:val="000E674D"/>
    <w:rsid w:val="000F3D80"/>
    <w:rsid w:val="00111C59"/>
    <w:rsid w:val="00133D8C"/>
    <w:rsid w:val="00134A8A"/>
    <w:rsid w:val="001511CC"/>
    <w:rsid w:val="0017486A"/>
    <w:rsid w:val="00181BFB"/>
    <w:rsid w:val="001D3399"/>
    <w:rsid w:val="00206183"/>
    <w:rsid w:val="00213AF9"/>
    <w:rsid w:val="002147AF"/>
    <w:rsid w:val="00217B81"/>
    <w:rsid w:val="002268AB"/>
    <w:rsid w:val="002451F8"/>
    <w:rsid w:val="00273F02"/>
    <w:rsid w:val="00283ABC"/>
    <w:rsid w:val="002C1D76"/>
    <w:rsid w:val="002D0FCE"/>
    <w:rsid w:val="00303815"/>
    <w:rsid w:val="003344BF"/>
    <w:rsid w:val="00337D18"/>
    <w:rsid w:val="0035130D"/>
    <w:rsid w:val="003565C9"/>
    <w:rsid w:val="003806C8"/>
    <w:rsid w:val="003B24BC"/>
    <w:rsid w:val="003B2F69"/>
    <w:rsid w:val="003B7112"/>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57B30"/>
    <w:rsid w:val="00774386"/>
    <w:rsid w:val="00782012"/>
    <w:rsid w:val="0078527E"/>
    <w:rsid w:val="007E1533"/>
    <w:rsid w:val="007F0D2C"/>
    <w:rsid w:val="007F3379"/>
    <w:rsid w:val="00817C7B"/>
    <w:rsid w:val="00826BB8"/>
    <w:rsid w:val="00831A9F"/>
    <w:rsid w:val="008775D7"/>
    <w:rsid w:val="008A0792"/>
    <w:rsid w:val="009146FD"/>
    <w:rsid w:val="00945588"/>
    <w:rsid w:val="00964C43"/>
    <w:rsid w:val="00976859"/>
    <w:rsid w:val="00986FB6"/>
    <w:rsid w:val="00A17025"/>
    <w:rsid w:val="00A5468C"/>
    <w:rsid w:val="00A56F25"/>
    <w:rsid w:val="00AB583E"/>
    <w:rsid w:val="00AD6FC0"/>
    <w:rsid w:val="00AE0827"/>
    <w:rsid w:val="00AE7698"/>
    <w:rsid w:val="00B32A3C"/>
    <w:rsid w:val="00B36E7F"/>
    <w:rsid w:val="00BC0F62"/>
    <w:rsid w:val="00BC3B79"/>
    <w:rsid w:val="00C146B8"/>
    <w:rsid w:val="00C23F15"/>
    <w:rsid w:val="00C476D2"/>
    <w:rsid w:val="00C55AF5"/>
    <w:rsid w:val="00C576A9"/>
    <w:rsid w:val="00C67469"/>
    <w:rsid w:val="00C91B90"/>
    <w:rsid w:val="00C92FE6"/>
    <w:rsid w:val="00C95E7C"/>
    <w:rsid w:val="00C962DB"/>
    <w:rsid w:val="00CB37D9"/>
    <w:rsid w:val="00CB6A2C"/>
    <w:rsid w:val="00CC1390"/>
    <w:rsid w:val="00CD6FD8"/>
    <w:rsid w:val="00D07F77"/>
    <w:rsid w:val="00D1191C"/>
    <w:rsid w:val="00D54234"/>
    <w:rsid w:val="00D8237E"/>
    <w:rsid w:val="00DC1938"/>
    <w:rsid w:val="00DD2CCC"/>
    <w:rsid w:val="00DD5C66"/>
    <w:rsid w:val="00E25E8E"/>
    <w:rsid w:val="00E61A22"/>
    <w:rsid w:val="00E9546D"/>
    <w:rsid w:val="00ED1E41"/>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7</Words>
  <Characters>2264</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